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rPr>
          <w:bCs/>
          <w:b/>
        </w:rPr>
        <w:t xml:space="preserve">Systems Engineer Internship Application for United Kingdom Birmingham</w:t>
      </w:r>
    </w:p>
    <w:bookmarkEnd w:id="20"/>
    <w:p>
      <w:pPr>
        <w:pStyle w:val="BodyText"/>
      </w:pPr>
      <w:r>
        <w:t xml:space="preserve">[Your Full Name]</w:t>
      </w:r>
      <w:r>
        <w:t xml:space="preserve"> </w:t>
      </w:r>
      <w:r>
        <w:t xml:space="preserve">[Your Address]</w:t>
      </w:r>
      <w:r>
        <w:t xml:space="preserve"> </w:t>
      </w:r>
      <w:r>
        <w:t xml:space="preserve">[City, Postcode]</w:t>
      </w:r>
      <w:r>
        <w:t xml:space="preserve"> </w:t>
      </w:r>
      <w:r>
        <w:t xml:space="preserve">[Email Address]</w:t>
      </w:r>
      <w:r>
        <w:t xml:space="preserve"> </w:t>
      </w:r>
      <w:r>
        <w:t xml:space="preserve">[Phone Number]</w:t>
      </w:r>
      <w:r>
        <w:t xml:space="preserve"> </w:t>
      </w:r>
      <w:r>
        <w:t xml:space="preserve">[Date]</w:t>
      </w:r>
    </w:p>
    <w:p>
      <w:pPr>
        <w:pStyle w:val="BodyText"/>
      </w:pPr>
      <w:r>
        <w:t xml:space="preserve">Hiring Manager</w:t>
      </w:r>
      <w:r>
        <w:t xml:space="preserve"> </w:t>
      </w:r>
      <w:r>
        <w:t xml:space="preserve">[Company Name]</w:t>
      </w:r>
      <w:r>
        <w:t xml:space="preserve"> </w:t>
      </w:r>
      <w:r>
        <w:t xml:space="preserve">[Company Address]</w:t>
      </w:r>
      <w:r>
        <w:t xml:space="preserve"> </w:t>
      </w:r>
      <w:r>
        <w:t xml:space="preserve">Birmingham, B1 2AP</w:t>
      </w:r>
      <w:r>
        <w:t xml:space="preserve"> </w:t>
      </w:r>
      <w:r>
        <w:t xml:space="preserve">United Kingdom</w:t>
      </w:r>
    </w:p>
    <w:p>
      <w:pPr>
        <w:pStyle w:val="BodyText"/>
      </w:pPr>
      <w:r>
        <w:t xml:space="preserve">Dear Hiring Manager,</w:t>
      </w:r>
    </w:p>
    <w:p>
      <w:pPr>
        <w:pStyle w:val="BodyText"/>
      </w:pPr>
      <w:r>
        <w:t xml:space="preserve">It is with profound enthusiasm that I submit my application for the Systems Engineer Internship position at [Company Name], a leading innovator within the dynamic technology landscape of United Kingdom Birmingham. As a final-year undergraduate student in Computer Systems Engineering at the University of Birmingham, I have meticulously aligned my academic trajectory and practical experiences to contribute meaningfully to your esteemed organisation's mission of advancing integrated technological solutions across diverse sectors. This Internship Application Letter represents not merely a formal submission, but a testament to my unwavering commitment to becoming a proficient Systems Engineer within the thriving digital ecosystem of Birmingham.</w:t>
      </w:r>
    </w:p>
    <w:p>
      <w:pPr>
        <w:pStyle w:val="BodyText"/>
      </w:pPr>
      <w:r>
        <w:t xml:space="preserve">The United Kingdom Birmingham region has rapidly emerged as a pivotal hub for technological advancement, with its strategic position fostering innovation in cloud infrastructure, smart city solutions, and enterprise networking. My decision to pursue this internship opportunity in this specific geographic context stems from my deep understanding of Birmingham's unique convergence of industrial heritage and digital transformation. I have closely followed how local institutions like the Birmingham Science Park and companies such as Fujitsu UK are pioneering next-generation systems that address real-world challenges—from optimizing public transport networks to enhancing healthcare data management. This environment perfectly complements my academic focus on distributed systems architecture and network resilience, making this internship an unparalleled opportunity to apply theoretical knowledge within a globally significant urban tech ecosystem.</w:t>
      </w:r>
    </w:p>
    <w:p>
      <w:pPr>
        <w:pStyle w:val="BodyText"/>
      </w:pPr>
      <w:r>
        <w:t xml:space="preserve">Throughout my undergraduate studies at the University of Birmingham, I have cultivated a robust technical foundation directly relevant to Systems Engineering. My coursework has included advanced modules in Operating Systems Design (achieving 85%), Network Security Protocols, and Cloud Computing with AWS/Azure certifications. I recently completed a capstone project developing a scalable microservices architecture for an intelligent traffic management system, which involved designing containerized services using Docker and Kubernetes on AWS EC2 instances. This project required meticulous system integration across multiple data sources—including IoT sensors from Birmingham City Council's trial deployment—demonstrating my ability to translate complex requirements into functional, maintainable systems. My technical toolkit further includes proficiency in Python scripting for automation, Bash for system administration tasks, and Wireshark for network analysis, all acquired through hands-on laboratory sessions at the University's Advanced Systems Lab.</w:t>
      </w:r>
    </w:p>
    <w:p>
      <w:pPr>
        <w:pStyle w:val="BodyText"/>
      </w:pPr>
      <w:r>
        <w:t xml:space="preserve">What distinguishes my approach is my holistic perspective on system lifecycle management. During a summer internship with a local Birmingham IT consultancy (Glenwood Solutions), I assisted in migrating legacy client databases to cloud environments while conducting thorough impact assessments on existing infrastructure. This experience taught me that successful Systems Engineering transcends code—it requires understanding business objectives, anticipating scalability constraints, and ensuring operational continuity. For instance, when optimizing a client's SQL Server cluster during peak demand periods, I implemented monitoring scripts using Prometheus and Grafana that reduced latency by 32% while maintaining zero downtime—a solution directly applicable to Birmingham's growing smart infrastructure projects. I documented these processes meticulously in technical reports, adhering to ITIL best practices that are now standard at [Company Name].</w:t>
      </w:r>
    </w:p>
    <w:p>
      <w:pPr>
        <w:pStyle w:val="BodyText"/>
      </w:pPr>
      <w:r>
        <w:t xml:space="preserve">My academic journey has been equally enriched by extracurricular engagement with Birmingham's tech community. As a core member of the University of Birmingham Computing Society, I organized the "Birmingham Tech Connect" event series featuring speakers from IBM UK and EDF Energy's digital transformation team. These interactions deepened my appreciation for how Systems Engineers drive tangible impact—such as optimizing energy distribution networks across the Midlands region or enabling seamless public service delivery through integrated platforms. I actively participated in hackathons sponsored by Birmingham-based firms, where I collaborated on a project developing real-time flood monitoring systems using Raspberry Pi sensors and AWS IoT Core. This experience reinforced my belief that effective Systems Engineers must balance technical excellence with user-centric design—a philosophy that aligns seamlessly with [Company Name]'s reputation for human-centered innovation in United Kingdom Birmingham.</w:t>
      </w:r>
    </w:p>
    <w:p>
      <w:pPr>
        <w:pStyle w:val="BodyText"/>
      </w:pPr>
      <w:r>
        <w:t xml:space="preserve">What excites me most about this internship opportunity is the prospect of contributing to projects addressing Birmingham's specific challenges. The city's ambitious Smart City Initiative requires systems that integrate transport, environmental monitoring, and public safety infrastructure—a perfect application for the distributed systems skills I've developed. I am particularly drawn to [Company Name]'s work in sustainable technology solutions, having reviewed your recent whitepaper on energy-efficient data centre design. My background in power-aware computing from my final-year thesis—where I modeled server power consumption across different load profiles—would allow me to immediately contribute to such initiatives. Furthermore, as a resident of Birmingham for the past three years (having completed my A-Levels at King Edward VI College), I am deeply familiar with the city's infrastructure challenges and opportunities, ensuring my work would be contextually grounded from day one.</w:t>
      </w:r>
    </w:p>
    <w:p>
      <w:pPr>
        <w:pStyle w:val="BodyText"/>
      </w:pPr>
      <w:r>
        <w:t xml:space="preserve">I am confident that my technical competencies in system design, cloud platforms, and network optimization—coupled with a proven ability to collaborate across disciplines—position me to deliver immediate value as a Systems Engineer intern. I am eager to apply the knowledge gained at the University of Birmingham within your innovative environment while learning from Birmingham's premier technology practitioners. The prospect of contributing to meaningful projects that enhance connectivity, sustainability, and efficiency across United Kingdom Birmingham fills me with professional purpose.</w:t>
      </w:r>
    </w:p>
    <w:p>
      <w:pPr>
        <w:pStyle w:val="BodyText"/>
      </w:pPr>
      <w:r>
        <w:t xml:space="preserve">Thank you for considering my application for this Systems Engineer Internship. I have attached my CV for detailed review and welcome the opportunity to discuss how my proactive approach and technical foundation can support [Company Name]'s strategic objectives in our vibrant Birmingham community. I am available for an interview at your earliest convenience and will follow up next week to explore this possibility further.</w:t>
      </w:r>
    </w:p>
    <w:p>
      <w:pPr>
        <w:pStyle w:val="BodyText"/>
      </w:pPr>
      <w:r>
        <w:t xml:space="preserve">Sincerely,</w:t>
      </w:r>
      <w:r>
        <w:br/>
      </w:r>
      <w:r>
        <w:br/>
      </w:r>
    </w:p>
    <w:p>
      <w:pPr>
        <w:pStyle w:val="BodyText"/>
      </w:pPr>
      <w:r>
        <w:t xml:space="preserve">[Your Handwritten Signature]</w:t>
      </w:r>
    </w:p>
    <w:p>
      <w:pPr>
        <w:pStyle w:val="BodyText"/>
      </w:pPr>
      <w:r>
        <w:t xml:space="preserve">[Your Full Name]</w:t>
      </w:r>
      <w:r>
        <w:br/>
      </w:r>
      <w:r>
        <w:t xml:space="preserve">Systems Engineering Student, University of Birmingham</w:t>
      </w:r>
    </w:p>
    <w:p>
      <w:pPr>
        <w:pStyle w:val="BodyText"/>
      </w:pPr>
      <w:r>
        <w:t xml:space="preserve">This Internship Application Letter was crafted with meticulous attention to the specific requirements of Systems Engineer roles within United Kingdom Birmingham's technology sector, emphasizing local context, technical relevance, and community eng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7T22:49:59Z</dcterms:created>
  <dcterms:modified xsi:type="dcterms:W3CDTF">2026-07-17T22:49:59Z</dcterms:modified>
</cp:coreProperties>
</file>

<file path=docProps/custom.xml><?xml version="1.0" encoding="utf-8"?>
<Properties xmlns="http://schemas.openxmlformats.org/officeDocument/2006/custom-properties" xmlns:vt="http://schemas.openxmlformats.org/officeDocument/2006/docPropsVTypes"/>
</file>